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600E0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FBA5CB" wp14:editId="6514226D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DF9AA1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FBA5CB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" fillcolor="#e8b7b7 [3209]" strokecolor="#f2f2f2 [3041]" strokeweight="3pt">
                <v:shadow on="t" color="#3c7382 [1606]" opacity=".5" offset="1pt"/>
                <v:textbox>
                  <w:txbxContent>
                    <w:p w14:paraId="08DF9AA1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4AC69CB" w14:textId="241242C8" w:rsidR="002B7F86" w:rsidRPr="000E292E" w:rsidRDefault="00C56A1A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Food Service Manager</w:t>
      </w:r>
    </w:p>
    <w:p w14:paraId="6563511C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079ACF4" wp14:editId="66ECE20F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2E2B7A23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4F957D2" w14:textId="77777777" w:rsidR="002B7F86" w:rsidRPr="00C56A1A" w:rsidRDefault="002B7F86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CAAFB96" w14:textId="77777777" w:rsidR="002B7F86" w:rsidRPr="00C56A1A" w:rsidRDefault="002B7F86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682A3B3" w14:textId="77777777" w:rsidR="002B7F86" w:rsidRPr="00C56A1A" w:rsidRDefault="002B7F86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18542A4" w14:textId="77777777" w:rsidR="00C56A1A" w:rsidRDefault="002B7F86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2BCF36E" w14:textId="77777777" w:rsidR="00C56A1A" w:rsidRDefault="00C56A1A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I am writing this letter to show my sincere interest in the role of Food Service Manager at your renowned dining space. My work experience of 3+ years in the food industry has grown my </w:t>
      </w: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kilfulness</w:t>
      </w: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in providing effective customer service and developing the ability to multitask.</w:t>
      </w:r>
    </w:p>
    <w:p w14:paraId="110ABE03" w14:textId="15F8BED0" w:rsidR="00C56A1A" w:rsidRPr="00C56A1A" w:rsidRDefault="00C56A1A" w:rsidP="00C56A1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nderlining a few of my essential responsibilities for your understanding:</w:t>
      </w:r>
    </w:p>
    <w:p w14:paraId="751A1EA5" w14:textId="4C2A5480" w:rsidR="00C56A1A" w:rsidRPr="00C56A1A" w:rsidRDefault="00C56A1A" w:rsidP="00C56A1A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Recruit, guide, manage employees.</w:t>
      </w:r>
    </w:p>
    <w:p w14:paraId="06169D86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intain food and beverage inventory along with required equipment.</w:t>
      </w:r>
    </w:p>
    <w:p w14:paraId="2CA5E1A4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onitor food preparation and presentation.</w:t>
      </w:r>
    </w:p>
    <w:p w14:paraId="72CE20C0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Oversee kitchen/work areas hygiene and sanitation.</w:t>
      </w:r>
    </w:p>
    <w:p w14:paraId="68CB4D39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ddress and resolve customer concerns around food quality and service.</w:t>
      </w:r>
    </w:p>
    <w:p w14:paraId="5A5E7E10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epare a roster for the staff member and assign duties to them.</w:t>
      </w:r>
    </w:p>
    <w:p w14:paraId="76171D67" w14:textId="77777777" w:rsidR="00C56A1A" w:rsidRPr="00C56A1A" w:rsidRDefault="00C56A1A" w:rsidP="00C56A1A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onitor payroll of the employees.</w:t>
      </w:r>
    </w:p>
    <w:p w14:paraId="6FCFE057" w14:textId="77777777" w:rsidR="00C56A1A" w:rsidRPr="00C56A1A" w:rsidRDefault="00C56A1A" w:rsidP="00C56A1A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4DE676A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n addition to the above work duties, I have exceptional leadership skills to manage junior wait staff and impart proper training to the new hires. I am confident that I can bring a lot to the table given an opportunity. </w:t>
      </w:r>
    </w:p>
    <w:p w14:paraId="33320016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03A16C6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 you for considering me as an appropriate candidate for the role of your Food Service Manager. I would like to request you to pay a glance at my enclosed resume in order to get an overview of my work history and qualifications required for the vacancy. I would truly appreciate a chance to have a further discussion about how my skills can propel the dining experience of your regular customers.</w:t>
      </w:r>
    </w:p>
    <w:p w14:paraId="6F88680B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F0C5E16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78826800" w14:textId="77777777" w:rsidR="00C56A1A" w:rsidRPr="00C56A1A" w:rsidRDefault="00C56A1A" w:rsidP="00C56A1A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6A1A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4100E08F" w14:textId="2AD32355" w:rsidR="00C104EA" w:rsidRDefault="00C104EA" w:rsidP="00C104EA">
      <w:pPr>
        <w:rPr>
          <w:lang w:val="en-US"/>
        </w:rPr>
      </w:pPr>
    </w:p>
    <w:p w14:paraId="00FF404F" w14:textId="5B52D4AA" w:rsidR="00C56A1A" w:rsidRDefault="00C56A1A" w:rsidP="00C104EA">
      <w:pPr>
        <w:rPr>
          <w:lang w:val="en-US"/>
        </w:rPr>
      </w:pPr>
    </w:p>
    <w:p w14:paraId="13B55FEB" w14:textId="302D775D" w:rsidR="00C56A1A" w:rsidRDefault="00C56A1A" w:rsidP="00C104EA">
      <w:pPr>
        <w:rPr>
          <w:lang w:val="en-US"/>
        </w:rPr>
      </w:pPr>
    </w:p>
    <w:p w14:paraId="5B48FF14" w14:textId="77777777" w:rsidR="00C56A1A" w:rsidRPr="00C104EA" w:rsidRDefault="00C56A1A" w:rsidP="00C104EA">
      <w:pPr>
        <w:rPr>
          <w:lang w:val="en-US"/>
        </w:rPr>
      </w:pPr>
    </w:p>
    <w:p w14:paraId="59B3B845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A935FD" wp14:editId="7E88EAE5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5EB1259A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4CFC6C6C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0AD83F28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5A8580A" wp14:editId="0646536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B0997" w14:textId="77777777" w:rsidR="0064259B" w:rsidRDefault="0064259B" w:rsidP="001E7709">
      <w:r>
        <w:separator/>
      </w:r>
    </w:p>
  </w:endnote>
  <w:endnote w:type="continuationSeparator" w:id="0">
    <w:p w14:paraId="4DF0C355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B1D44" w14:textId="77777777" w:rsidR="0064259B" w:rsidRDefault="0064259B" w:rsidP="001E7709">
      <w:r>
        <w:separator/>
      </w:r>
    </w:p>
  </w:footnote>
  <w:footnote w:type="continuationSeparator" w:id="0">
    <w:p w14:paraId="0DAE803D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86F73"/>
    <w:multiLevelType w:val="hybridMultilevel"/>
    <w:tmpl w:val="D9C876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15866"/>
    <w:multiLevelType w:val="multilevel"/>
    <w:tmpl w:val="13E81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56A1A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30EC478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89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Service Manager Cover Letter Sample</dc:title>
  <dc:subject>Create your Cover Letter using Free Food Service Manager Cover Letter Sample Template</dc:subject>
  <dc:creator>Qwikresume.com</dc:creator>
  <dcterms:created xsi:type="dcterms:W3CDTF">2021-12-15T15:01:00Z</dcterms:created>
  <dcterms:modified xsi:type="dcterms:W3CDTF">2021-12-15T15:01:00Z</dcterms:modified>
  <cp:category>Hospitality</cp:category>
</cp:coreProperties>
</file>